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20483323" w:rsidR="00384EF6" w:rsidRPr="00384EF6" w:rsidRDefault="00384EF6" w:rsidP="00384EF6">
      <w:pPr>
        <w:pStyle w:val="Heading1"/>
        <w:jc w:val="center"/>
      </w:pPr>
      <w:r w:rsidRPr="00384EF6">
        <w:t>JS Advanced Regular Exam – 19 Feb 2022</w:t>
      </w:r>
    </w:p>
    <w:p w14:paraId="26811C35" w14:textId="2EC21BEE" w:rsidR="009604E6" w:rsidRPr="00384EF6" w:rsidRDefault="0053112D" w:rsidP="00384EF6">
      <w:pPr>
        <w:pStyle w:val="Heading1"/>
        <w:rPr>
          <w:szCs w:val="40"/>
        </w:rPr>
      </w:pPr>
      <w:r w:rsidRPr="00384EF6">
        <w:rPr>
          <w:szCs w:val="40"/>
        </w:rPr>
        <w:t xml:space="preserve">3. </w:t>
      </w:r>
      <w:r w:rsidR="002778EF" w:rsidRPr="00384EF6">
        <w:rPr>
          <w:szCs w:val="40"/>
        </w:rPr>
        <w:t>Flower Shop</w:t>
      </w:r>
    </w:p>
    <w:p w14:paraId="78DF447B" w14:textId="77777777" w:rsidR="007A1521" w:rsidRDefault="007A1521" w:rsidP="007A1521">
      <w:pPr>
        <w:pStyle w:val="Heading3"/>
      </w:pPr>
      <w:r>
        <w:t>Your Task</w:t>
      </w:r>
    </w:p>
    <w:p w14:paraId="28532BF4" w14:textId="723E1FE9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2778EF">
        <w:rPr>
          <w:b/>
          <w:noProof/>
        </w:rPr>
        <w:t>flowerShop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394E5974" w:rsidR="00C35B39" w:rsidRDefault="007A1521" w:rsidP="00C35B39">
      <w:r>
        <w:t>The</w:t>
      </w:r>
      <w:r w:rsidR="00C35B39">
        <w:t xml:space="preserve"> object should have the following functionality: </w:t>
      </w:r>
    </w:p>
    <w:p w14:paraId="4EFBE4D7" w14:textId="47546640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alcPriceOfFlowers(flower, price, quantity)</w:t>
      </w:r>
      <w:r w:rsidR="00C35B39">
        <w:rPr>
          <w:noProof/>
        </w:rPr>
        <w:t xml:space="preserve"> - A function that accepts </w:t>
      </w:r>
      <w:r>
        <w:rPr>
          <w:noProof/>
        </w:rPr>
        <w:t>three parameters (one string and two numbers)</w:t>
      </w:r>
      <w:r w:rsidR="00C35B39">
        <w:rPr>
          <w:noProof/>
        </w:rPr>
        <w:t>:</w:t>
      </w:r>
    </w:p>
    <w:p w14:paraId="3086E379" w14:textId="14A6D722" w:rsidR="00C35B39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returns the </w:t>
      </w:r>
      <w:r w:rsidR="006561FB">
        <w:rPr>
          <w:noProof/>
        </w:rPr>
        <w:t>multiplies price and quantity</w:t>
      </w:r>
      <w:r>
        <w:rPr>
          <w:noProof/>
        </w:rPr>
        <w:t>;</w:t>
      </w:r>
    </w:p>
    <w:p w14:paraId="41D16ADB" w14:textId="2E9BE532" w:rsidR="00CA4785" w:rsidRPr="00BC1722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 xml:space="preserve">the input, a flower, a price and a quantity </w:t>
      </w:r>
      <w:r w:rsidR="00D65F09">
        <w:rPr>
          <w:noProof/>
        </w:rPr>
        <w:t>may</w:t>
      </w:r>
      <w:r>
        <w:rPr>
          <w:noProof/>
        </w:rPr>
        <w:t xml:space="preserve">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64F47CDA" w14:textId="7DABCE90" w:rsidR="00BC1722" w:rsidRDefault="00BC1722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rFonts w:cstheme="minorHAnsi"/>
        </w:rPr>
        <w:t xml:space="preserve">The result is rounded to the second </w:t>
      </w:r>
      <w:r w:rsidR="00D65F09">
        <w:rPr>
          <w:rFonts w:cstheme="minorHAnsi"/>
        </w:rPr>
        <w:t>digit</w:t>
      </w:r>
      <w:r>
        <w:rPr>
          <w:rFonts w:cstheme="minorHAnsi"/>
        </w:rPr>
        <w:t xml:space="preserve"> after the decimal point.</w:t>
      </w:r>
    </w:p>
    <w:p w14:paraId="19FD1B7E" w14:textId="4D67793D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 w:rsidR="00C35B39">
        <w:rPr>
          <w:noProof/>
        </w:rPr>
        <w:t xml:space="preserve"> - A function that accepts </w:t>
      </w:r>
      <w:r w:rsidR="00205EBF">
        <w:rPr>
          <w:noProof/>
        </w:rPr>
        <w:t>two parameters (string and array)</w:t>
      </w:r>
      <w:r w:rsidR="00C35B39">
        <w:rPr>
          <w:noProof/>
        </w:rPr>
        <w:t>:</w:t>
      </w:r>
    </w:p>
    <w:p w14:paraId="728E430B" w14:textId="5BA0A68B" w:rsidR="00355E2D" w:rsidRPr="00355E2D" w:rsidRDefault="00355E2D" w:rsidP="00355E2D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There is no need for validation for input, you will always be given a string and an array</w:t>
      </w:r>
      <w:r w:rsidR="00063749">
        <w:rPr>
          <w:noProof/>
        </w:rPr>
        <w:t>;</w:t>
      </w:r>
    </w:p>
    <w:p w14:paraId="15A2E9A3" w14:textId="5543BC8F" w:rsidR="006001DA" w:rsidRPr="006001DA" w:rsidRDefault="006001DA" w:rsidP="006001DA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6001DA">
        <w:rPr>
          <w:rStyle w:val="CodeChar"/>
          <w:rFonts w:cstheme="minorHAnsi"/>
        </w:rPr>
        <w:t>gardenArr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AA200C">
        <w:rPr>
          <w:rStyle w:val="CodeChar"/>
          <w:rFonts w:cstheme="minorHAnsi"/>
          <w:b w:val="0"/>
          <w:bCs/>
        </w:rPr>
        <w:t>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Default="00756CB6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9D7117"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</w:t>
      </w:r>
      <w:r w:rsidR="009D7117">
        <w:rPr>
          <w:noProof/>
        </w:rPr>
        <w:t xml:space="preserve"> in the array </w:t>
      </w:r>
      <w:r w:rsidR="009D7117" w:rsidRPr="009D7117">
        <w:rPr>
          <w:rFonts w:ascii="Consolas" w:hAnsi="Consolas"/>
          <w:b/>
          <w:bCs/>
          <w:noProof/>
        </w:rPr>
        <w:t>gardenArr</w:t>
      </w:r>
      <w:r w:rsidR="009D7117">
        <w:rPr>
          <w:noProof/>
        </w:rPr>
        <w:t>;</w:t>
      </w:r>
    </w:p>
    <w:p w14:paraId="46E4158E" w14:textId="4E63B31C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 w:rsidR="00D65F09">
        <w:rPr>
          <w:b/>
          <w:bCs/>
          <w:noProof/>
        </w:rPr>
        <w:t>returns</w:t>
      </w:r>
      <w:r>
        <w:rPr>
          <w:b/>
          <w:bCs/>
          <w:noProof/>
        </w:rPr>
        <w:t xml:space="preserve">: </w:t>
      </w:r>
      <w:r w:rsidRPr="009D7117">
        <w:rPr>
          <w:rFonts w:ascii="Consolas" w:hAnsi="Consolas"/>
          <w:b/>
          <w:bCs/>
        </w:rPr>
        <w:t>`The ${flower} are available!</w:t>
      </w:r>
      <w:r>
        <w:rPr>
          <w:rFonts w:ascii="Consolas" w:hAnsi="Consolas"/>
          <w:b/>
          <w:bCs/>
        </w:rPr>
        <w:t>`</w:t>
      </w:r>
      <w:r w:rsidR="00063749" w:rsidRPr="00063749">
        <w:rPr>
          <w:rFonts w:cstheme="minorHAnsi"/>
        </w:rPr>
        <w:t>;</w:t>
      </w:r>
    </w:p>
    <w:p w14:paraId="0740D475" w14:textId="2D58418C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 w:rsidR="00D65F09">
        <w:rPr>
          <w:b/>
          <w:bCs/>
          <w:noProof/>
        </w:rPr>
        <w:t>returns</w:t>
      </w:r>
      <w:r>
        <w:rPr>
          <w:b/>
          <w:bCs/>
          <w:noProof/>
        </w:rPr>
        <w:t xml:space="preserve">: </w:t>
      </w:r>
      <w:r w:rsidRPr="009D7117">
        <w:rPr>
          <w:rFonts w:ascii="Consolas" w:hAnsi="Consolas"/>
          <w:b/>
          <w:bCs/>
        </w:rPr>
        <w:t>`The ${flower} are sold! You need to purchase more!`</w:t>
      </w:r>
      <w:r w:rsidR="00063749" w:rsidRPr="00063749">
        <w:rPr>
          <w:rFonts w:cstheme="minorHAnsi"/>
        </w:rPr>
        <w:t>.</w:t>
      </w:r>
    </w:p>
    <w:p w14:paraId="03F16DCD" w14:textId="726D595B" w:rsidR="00C35B39" w:rsidRDefault="00E32A94" w:rsidP="00C35B39">
      <w:pPr>
        <w:pStyle w:val="ListParagraph"/>
        <w:numPr>
          <w:ilvl w:val="0"/>
          <w:numId w:val="35"/>
        </w:numPr>
      </w:pPr>
      <w:r>
        <w:rPr>
          <w:rStyle w:val="CodeChar"/>
        </w:rPr>
        <w:t>sellFlowers(gardenArr, space)</w:t>
      </w:r>
      <w:r w:rsidR="00C35B39">
        <w:t xml:space="preserve"> - A function that accepts two parameters</w:t>
      </w:r>
      <w:r w:rsidR="00CA4785">
        <w:t xml:space="preserve"> (array</w:t>
      </w:r>
      <w:r>
        <w:t xml:space="preserve"> and number</w:t>
      </w:r>
      <w:r w:rsidR="00CA4785">
        <w:t>)</w:t>
      </w:r>
      <w:r w:rsidR="00C35B39">
        <w:t>:</w:t>
      </w:r>
    </w:p>
    <w:p w14:paraId="6809DCFC" w14:textId="7624924E" w:rsidR="00AA200C" w:rsidRPr="00AA200C" w:rsidRDefault="00AA200C" w:rsidP="00AA200C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AA200C">
        <w:rPr>
          <w:rStyle w:val="CodeChar"/>
          <w:rFonts w:cstheme="minorHAnsi"/>
          <w:b w:val="0"/>
          <w:bCs/>
        </w:rPr>
        <w:t>(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 w:rsidR="006001DA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3A54B2AE" w:rsidR="00AA200C" w:rsidRDefault="00AA200C" w:rsidP="00AA200C">
      <w:pPr>
        <w:pStyle w:val="ListParagraph"/>
        <w:numPr>
          <w:ilvl w:val="1"/>
          <w:numId w:val="35"/>
        </w:numPr>
      </w:pPr>
      <w:r>
        <w:t xml:space="preserve">You must </w:t>
      </w:r>
      <w:r w:rsidRPr="00AA200C">
        <w:rPr>
          <w:b/>
          <w:bCs/>
        </w:rPr>
        <w:t>remove</w:t>
      </w:r>
      <w:r>
        <w:t xml:space="preserve"> an </w:t>
      </w:r>
      <w:r w:rsidRPr="00AA200C">
        <w:rPr>
          <w:b/>
          <w:bCs/>
        </w:rPr>
        <w:t>element</w:t>
      </w:r>
      <w:r>
        <w:t xml:space="preserve"> from the array that is located </w:t>
      </w:r>
      <w:r w:rsidR="00D65F09">
        <w:t>in</w:t>
      </w:r>
      <w:r>
        <w:t xml:space="preserve"> the </w:t>
      </w:r>
      <w:r w:rsidRPr="00AA200C">
        <w:rPr>
          <w:rFonts w:ascii="Consolas" w:hAnsi="Consolas"/>
          <w:b/>
          <w:bCs/>
        </w:rPr>
        <w:t>space</w:t>
      </w:r>
      <w:r>
        <w:t xml:space="preserve"> specified as a parameter</w:t>
      </w:r>
      <w:r w:rsidR="006001DA">
        <w:t>;</w:t>
      </w:r>
    </w:p>
    <w:p w14:paraId="56F8F654" w14:textId="2F6CD2C9" w:rsidR="00AA200C" w:rsidRPr="006001DA" w:rsidRDefault="00125BE4" w:rsidP="00AA200C">
      <w:pPr>
        <w:pStyle w:val="ListParagraph"/>
        <w:numPr>
          <w:ilvl w:val="1"/>
          <w:numId w:val="35"/>
        </w:numPr>
      </w:pPr>
      <w:r>
        <w:t xml:space="preserve">There is </w:t>
      </w:r>
      <w:r w:rsidR="00BC1722">
        <w:t xml:space="preserve">a </w:t>
      </w:r>
      <w:r>
        <w:t xml:space="preserve">need for validation for the input, an array and space may not always be valid. In case of submitted </w:t>
      </w:r>
      <w:r w:rsidRPr="00125BE4">
        <w:rPr>
          <w:b/>
          <w:bCs/>
        </w:rPr>
        <w:t>invalid</w:t>
      </w:r>
      <w:r>
        <w:t xml:space="preserve"> parameters, </w:t>
      </w:r>
      <w:r w:rsidRPr="00125BE4">
        <w:rPr>
          <w:b/>
          <w:bCs/>
        </w:rPr>
        <w:t>throw</w:t>
      </w:r>
      <w:r>
        <w:t xml:space="preserve"> an error </w:t>
      </w:r>
      <w:r w:rsidRPr="00125BE4">
        <w:rPr>
          <w:rFonts w:ascii="Consolas" w:hAnsi="Consolas"/>
          <w:b/>
          <w:bCs/>
        </w:rPr>
        <w:t>"Invalid input!"</w:t>
      </w:r>
      <w:r w:rsidR="006001DA">
        <w:t>;</w:t>
      </w:r>
    </w:p>
    <w:p w14:paraId="06918641" w14:textId="05933A57" w:rsidR="006001DA" w:rsidRDefault="006001DA" w:rsidP="00AA200C">
      <w:pPr>
        <w:pStyle w:val="ListParagraph"/>
        <w:numPr>
          <w:ilvl w:val="1"/>
          <w:numId w:val="35"/>
        </w:numPr>
      </w:pPr>
      <w:r>
        <w:t xml:space="preserve">Finally, </w:t>
      </w:r>
      <w:r w:rsidRPr="006001DA">
        <w:rPr>
          <w:b/>
          <w:bCs/>
        </w:rPr>
        <w:t>return</w:t>
      </w:r>
      <w:r>
        <w:t xml:space="preserve"> the changed array of flowers as a string, joined by </w:t>
      </w:r>
      <w:r w:rsidRPr="006001DA">
        <w:rPr>
          <w:b/>
          <w:bCs/>
        </w:rPr>
        <w:t>" / "</w:t>
      </w:r>
      <w:r>
        <w:t>.</w:t>
      </w:r>
    </w:p>
    <w:p w14:paraId="7C31C497" w14:textId="54C2EA69" w:rsidR="00D92E72" w:rsidRDefault="00D92E72" w:rsidP="00D92E72"/>
    <w:p w14:paraId="54A799C8" w14:textId="3CC36D1E" w:rsidR="00D92E72" w:rsidRDefault="00D92E72" w:rsidP="00D92E72"/>
    <w:p w14:paraId="303DDB1C" w14:textId="77777777" w:rsidR="00D92E72" w:rsidRDefault="00D92E72" w:rsidP="00D92E72"/>
    <w:p w14:paraId="70AC7A0F" w14:textId="77777777" w:rsidR="00C35B39" w:rsidRPr="00FB3392" w:rsidRDefault="00C35B39" w:rsidP="00C35B39">
      <w:pPr>
        <w:pStyle w:val="Heading3"/>
      </w:pPr>
      <w:r>
        <w:lastRenderedPageBreak/>
        <w:t>JS Code</w:t>
      </w:r>
    </w:p>
    <w:p w14:paraId="23D37A93" w14:textId="17439B14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9C12AD">
        <w:rPr>
          <w:b/>
          <w:noProof/>
        </w:rPr>
        <w:t>flowerShop</w:t>
      </w:r>
      <w:r w:rsidR="00D536C8">
        <w:t xml:space="preserve"> </w:t>
      </w:r>
      <w:r>
        <w:t>object:</w:t>
      </w:r>
    </w:p>
    <w:tbl>
      <w:tblPr>
        <w:tblStyle w:val="TableGrid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603773" w:rsidRDefault="00FE790C" w:rsidP="00A01E63">
            <w:pPr>
              <w:pStyle w:val="Code"/>
              <w:spacing w:before="0" w:after="0"/>
              <w:jc w:val="center"/>
            </w:pPr>
            <w:r>
              <w:t>flowerShop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39090531" w14:textId="5229CD1F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alcPriceOfFlowers</w:t>
            </w:r>
            <w:r w:rsidRPr="00B50E54">
              <w:rPr>
                <w:color w:val="4F81BD" w:themeColor="accent1"/>
              </w:rPr>
              <w:t>(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 {</w:t>
            </w:r>
          </w:p>
          <w:p w14:paraId="2A18F621" w14:textId="5C1D475B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if</w:t>
            </w:r>
            <w:r w:rsidRPr="00B50E54">
              <w:rPr>
                <w:color w:val="4F81BD" w:themeColor="accent1"/>
              </w:rPr>
              <w:t xml:space="preserve"> (</w:t>
            </w:r>
            <w:r w:rsidRPr="0039462D">
              <w:rPr>
                <w:color w:val="00B0F0"/>
              </w:rPr>
              <w:t>typeof</w:t>
            </w:r>
            <w:r w:rsidRPr="00B50E54">
              <w:rPr>
                <w:color w:val="4F81BD" w:themeColor="accent1"/>
              </w:rPr>
              <w:t xml:space="preserve"> 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 != '</w:t>
            </w:r>
            <w:r w:rsidRPr="00B50E54">
              <w:rPr>
                <w:color w:val="00B050"/>
              </w:rPr>
              <w:t>string</w:t>
            </w:r>
            <w:r w:rsidRPr="00B50E54">
              <w:rPr>
                <w:color w:val="4F81BD" w:themeColor="accent1"/>
              </w:rPr>
              <w:t>'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>)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) {</w:t>
            </w:r>
          </w:p>
          <w:p w14:paraId="1AA714DA" w14:textId="4EBD3046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7030A0"/>
              </w:rPr>
              <w:t>throw</w:t>
            </w:r>
            <w:r w:rsidRPr="00B50E54">
              <w:rPr>
                <w:color w:val="4F81BD" w:themeColor="accent1"/>
              </w:rPr>
              <w:t xml:space="preserve"> new </w:t>
            </w:r>
            <w:r w:rsidRPr="0039462D">
              <w:rPr>
                <w:color w:val="00B0F0"/>
              </w:rPr>
              <w:t>Error</w:t>
            </w:r>
            <w:r w:rsidRPr="00B50E54">
              <w:rPr>
                <w:color w:val="4F81BD" w:themeColor="accent1"/>
              </w:rPr>
              <w:t>('</w:t>
            </w:r>
            <w:r w:rsidRPr="00B50E54">
              <w:rPr>
                <w:color w:val="00B050"/>
              </w:rPr>
              <w:t>Invalid input!</w:t>
            </w:r>
            <w:r w:rsidRPr="00B50E54">
              <w:rPr>
                <w:color w:val="4F81BD" w:themeColor="accent1"/>
              </w:rPr>
              <w:t>');</w:t>
            </w:r>
          </w:p>
          <w:p w14:paraId="16D79FE7" w14:textId="7D8714EC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4F81BD" w:themeColor="accent1"/>
              </w:rPr>
              <w:t xml:space="preserve">} </w:t>
            </w:r>
            <w:r w:rsidRPr="00060E89">
              <w:rPr>
                <w:color w:val="7030A0"/>
              </w:rPr>
              <w:t>else</w:t>
            </w:r>
            <w:r w:rsidRPr="00B50E54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let</w:t>
            </w:r>
            <w:r w:rsidRPr="00B50E54">
              <w:rPr>
                <w:color w:val="4F81BD" w:themeColor="accent1"/>
              </w:rPr>
              <w:t xml:space="preserve"> </w:t>
            </w:r>
            <w:r w:rsidRPr="0039462D">
              <w:rPr>
                <w:color w:val="FF0000"/>
              </w:rPr>
              <w:t>result</w:t>
            </w:r>
            <w:r w:rsidRPr="00B50E54">
              <w:rPr>
                <w:color w:val="4F81BD" w:themeColor="accent1"/>
              </w:rPr>
              <w:t xml:space="preserve"> = </w:t>
            </w:r>
            <w:r w:rsidRPr="00060E89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 * </w:t>
            </w:r>
            <w:r w:rsidRPr="00060E89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;</w:t>
            </w:r>
          </w:p>
          <w:p w14:paraId="4262F3F7" w14:textId="7DF5760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return</w:t>
            </w:r>
            <w:r w:rsidRPr="00B50E54">
              <w:rPr>
                <w:color w:val="4F81BD" w:themeColor="accent1"/>
              </w:rPr>
              <w:t xml:space="preserve"> `</w:t>
            </w:r>
            <w:r w:rsidRPr="00B50E54">
              <w:rPr>
                <w:color w:val="00B050"/>
              </w:rPr>
              <w:t>You need $${</w:t>
            </w:r>
            <w:r w:rsidRPr="00B50E54">
              <w:rPr>
                <w:color w:val="FF0000"/>
              </w:rPr>
              <w:t>result.toFixed(2)</w:t>
            </w:r>
            <w:r w:rsidRPr="00B50E54">
              <w:rPr>
                <w:color w:val="00B050"/>
              </w:rPr>
              <w:t>} to buy ${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00B050"/>
              </w:rPr>
              <w:t>}</w:t>
            </w:r>
            <w:r w:rsidRPr="00B50E54">
              <w:rPr>
                <w:color w:val="4F81BD" w:themeColor="accent1"/>
              </w:rPr>
              <w:t>!`;</w:t>
            </w:r>
          </w:p>
          <w:p w14:paraId="69363174" w14:textId="77777777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heckFlowersAvailable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) {</w:t>
            </w:r>
          </w:p>
          <w:p w14:paraId="13F515BB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</w:t>
            </w:r>
            <w:r w:rsidRPr="0039462D">
              <w:rPr>
                <w:color w:val="7030A0"/>
              </w:rPr>
              <w:t>if</w:t>
            </w:r>
            <w:r w:rsidRPr="0039462D">
              <w:rPr>
                <w:color w:val="4F81BD" w:themeColor="accent1"/>
              </w:rPr>
              <w:t xml:space="preserve"> (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.</w:t>
            </w:r>
            <w:r w:rsidRPr="0039462D">
              <w:rPr>
                <w:color w:val="00B0F0"/>
              </w:rPr>
              <w:t>indexOf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) &gt;= </w:t>
            </w:r>
            <w:r w:rsidRPr="00B467E3">
              <w:rPr>
                <w:color w:val="F79646" w:themeColor="accent6"/>
              </w:rPr>
              <w:t>0</w:t>
            </w:r>
            <w:r w:rsidRPr="0039462D">
              <w:rPr>
                <w:color w:val="4F81BD" w:themeColor="accent1"/>
              </w:rPr>
              <w:t>) {</w:t>
            </w:r>
          </w:p>
          <w:p w14:paraId="3C4F5CA8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available!`</w:t>
            </w:r>
            <w:r w:rsidRPr="0039462D">
              <w:rPr>
                <w:color w:val="4F81BD" w:themeColor="accent1"/>
              </w:rPr>
              <w:t>;</w:t>
            </w:r>
          </w:p>
          <w:p w14:paraId="4BA27BF0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 </w:t>
            </w:r>
            <w:r w:rsidRPr="0039462D">
              <w:rPr>
                <w:color w:val="7030A0"/>
              </w:rPr>
              <w:t>else</w:t>
            </w:r>
            <w:r w:rsidRPr="0039462D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sold! You need to purchase more!`</w:t>
            </w:r>
            <w:r w:rsidRPr="0039462D">
              <w:rPr>
                <w:color w:val="4F81BD" w:themeColor="accent1"/>
              </w:rPr>
              <w:t>;</w:t>
            </w:r>
          </w:p>
          <w:p w14:paraId="55D86DBC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</w:t>
            </w:r>
            <w:r>
              <w:rPr>
                <w:color w:val="4F81BD" w:themeColor="accent1"/>
              </w:rPr>
              <w:t xml:space="preserve"> </w:t>
            </w:r>
            <w:r w:rsidRPr="00B467E3">
              <w:rPr>
                <w:color w:val="FF0000"/>
              </w:rPr>
              <w:t>sellFlowers</w:t>
            </w:r>
            <w:r w:rsidRPr="00B467E3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6750D93E" w14:textId="7F6F111C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let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AF746A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 w:rsidRPr="00AF746A"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 w:rsidRPr="00AF746A"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 w:rsidRPr="00AF746A"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23AB0CC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!</w:t>
            </w:r>
            <w:r w:rsidRPr="007267F8">
              <w:rPr>
                <w:color w:val="00B0F0"/>
              </w:rPr>
              <w:t>Array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Array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) || !</w:t>
            </w:r>
            <w:r w:rsidRPr="007267F8">
              <w:rPr>
                <w:color w:val="00B0F0"/>
              </w:rPr>
              <w:t>Numbe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Intege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)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lt; </w:t>
            </w:r>
            <w:r w:rsidRPr="007267F8">
              <w:rPr>
                <w:color w:val="F79646" w:themeColor="accent6"/>
              </w:rPr>
              <w:t>0</w:t>
            </w:r>
            <w:r w:rsidRPr="00B467E3">
              <w:rPr>
                <w:color w:val="4F81BD" w:themeColor="accent1"/>
              </w:rPr>
              <w:t xml:space="preserve">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gt;= 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Pr="00B467E3">
              <w:rPr>
                <w:color w:val="4F81BD" w:themeColor="accent1"/>
              </w:rPr>
              <w:t>) {</w:t>
            </w:r>
          </w:p>
          <w:p w14:paraId="7415B4F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Pr="007267F8">
              <w:rPr>
                <w:color w:val="7030A0"/>
              </w:rPr>
              <w:t>throw</w:t>
            </w:r>
            <w:r w:rsidRPr="00B467E3">
              <w:rPr>
                <w:color w:val="4F81BD" w:themeColor="accent1"/>
              </w:rPr>
              <w:t xml:space="preserve"> new </w:t>
            </w:r>
            <w:r w:rsidRPr="007267F8">
              <w:rPr>
                <w:color w:val="00B0F0"/>
              </w:rPr>
              <w:t>Erro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00B050"/>
              </w:rPr>
              <w:t>'Invalid input!'</w:t>
            </w:r>
            <w:r w:rsidRPr="00B467E3">
              <w:rPr>
                <w:color w:val="4F81BD" w:themeColor="accent1"/>
              </w:rPr>
              <w:t>);</w:t>
            </w:r>
          </w:p>
          <w:p w14:paraId="7FCC2192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 </w:t>
            </w:r>
            <w:r w:rsidRPr="007267F8">
              <w:rPr>
                <w:color w:val="7030A0"/>
              </w:rPr>
              <w:t>else</w:t>
            </w:r>
            <w:r w:rsidRPr="00B467E3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="00802AD8">
              <w:rPr>
                <w:color w:val="7030A0"/>
              </w:rPr>
              <w:t>while</w:t>
            </w:r>
            <w:r w:rsidRPr="00B467E3">
              <w:rPr>
                <w:color w:val="4F81BD" w:themeColor="accent1"/>
              </w:rPr>
              <w:t xml:space="preserve"> 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="00802AD8">
              <w:rPr>
                <w:color w:val="4F81BD" w:themeColor="accent1"/>
              </w:rPr>
              <w:t xml:space="preserve"> &gt;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>) {</w:t>
            </w:r>
          </w:p>
          <w:p w14:paraId="5018334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</w:t>
            </w:r>
            <w:r w:rsidRPr="00536362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 xml:space="preserve"> != </w:t>
            </w:r>
            <w:r w:rsidRPr="00536362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4B73ACBE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   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push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F79646" w:themeColor="accent6"/>
              </w:rPr>
              <w:t>gardenArr[</w:t>
            </w:r>
            <w:r w:rsidRPr="00536362">
              <w:rPr>
                <w:color w:val="FF0000"/>
              </w:rPr>
              <w:t>i</w:t>
            </w:r>
            <w:r w:rsidRPr="00536362">
              <w:rPr>
                <w:color w:val="F79646" w:themeColor="accent6"/>
              </w:rPr>
              <w:t>]</w:t>
            </w:r>
            <w:r w:rsidRPr="00B467E3">
              <w:rPr>
                <w:color w:val="4F81BD" w:themeColor="accent1"/>
              </w:rPr>
              <w:t>);</w:t>
            </w:r>
          </w:p>
          <w:p w14:paraId="2FB6C439" w14:textId="0825A4A1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802AD8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802AD8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return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join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00B050"/>
              </w:rPr>
              <w:t>' / '</w:t>
            </w:r>
            <w:r w:rsidRPr="00B467E3">
              <w:rPr>
                <w:color w:val="4F81BD" w:themeColor="accent1"/>
              </w:rPr>
              <w:t>);</w:t>
            </w:r>
          </w:p>
          <w:p w14:paraId="76B6A5B9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>}</w:t>
            </w:r>
          </w:p>
          <w:p w14:paraId="5A0C8A64" w14:textId="2C0F35E5" w:rsidR="00B467E3" w:rsidRPr="00B50E54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Default="00C35B39" w:rsidP="00C35B39"/>
    <w:p w14:paraId="1DE279FE" w14:textId="77777777" w:rsidR="00775DCC" w:rsidRDefault="00775DCC" w:rsidP="00775DCC">
      <w:pPr>
        <w:pStyle w:val="Heading3"/>
      </w:pPr>
      <w:r>
        <w:t>Submission</w:t>
      </w:r>
    </w:p>
    <w:p w14:paraId="146EBB73" w14:textId="77777777" w:rsidR="00775DCC" w:rsidRPr="00C144DB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C5995" w14:textId="77777777" w:rsidR="009674C6" w:rsidRDefault="009674C6" w:rsidP="008068A2">
      <w:pPr>
        <w:spacing w:after="0" w:line="240" w:lineRule="auto"/>
      </w:pPr>
      <w:r>
        <w:separator/>
      </w:r>
    </w:p>
  </w:endnote>
  <w:endnote w:type="continuationSeparator" w:id="0">
    <w:p w14:paraId="446FE0D1" w14:textId="77777777" w:rsidR="009674C6" w:rsidRDefault="009674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77777777" w:rsidR="006A1ED6" w:rsidRDefault="00000000" w:rsidP="004E4C1E">
    <w:pPr>
      <w:pStyle w:val="Footer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8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SoftUni – </w:t>
                </w:r>
                <w:hyperlink r:id="rId1" w:history="1">
                  <w:r w:rsidR="00EE3053" w:rsidRPr="00392CD5">
                    <w:rPr>
                      <w:rStyle w:val="Hyperlink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0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1027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F50C4" w:rsidRPr="00CF50C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156C9" w14:textId="77777777" w:rsidR="009674C6" w:rsidRDefault="009674C6" w:rsidP="008068A2">
      <w:pPr>
        <w:spacing w:after="0" w:line="240" w:lineRule="auto"/>
      </w:pPr>
      <w:r>
        <w:separator/>
      </w:r>
    </w:p>
  </w:footnote>
  <w:footnote w:type="continuationSeparator" w:id="0">
    <w:p w14:paraId="054EC8F7" w14:textId="77777777" w:rsidR="009674C6" w:rsidRDefault="009674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43395947">
    <w:abstractNumId w:val="9"/>
  </w:num>
  <w:num w:numId="2" w16cid:durableId="203451202">
    <w:abstractNumId w:val="30"/>
  </w:num>
  <w:num w:numId="3" w16cid:durableId="887104902">
    <w:abstractNumId w:val="14"/>
  </w:num>
  <w:num w:numId="4" w16cid:durableId="1420983009">
    <w:abstractNumId w:val="27"/>
  </w:num>
  <w:num w:numId="5" w16cid:durableId="1095397637">
    <w:abstractNumId w:val="8"/>
  </w:num>
  <w:num w:numId="6" w16cid:durableId="689257337">
    <w:abstractNumId w:val="4"/>
  </w:num>
  <w:num w:numId="7" w16cid:durableId="1447578706">
    <w:abstractNumId w:val="28"/>
  </w:num>
  <w:num w:numId="8" w16cid:durableId="800151324">
    <w:abstractNumId w:val="17"/>
  </w:num>
  <w:num w:numId="9" w16cid:durableId="450980636">
    <w:abstractNumId w:val="22"/>
  </w:num>
  <w:num w:numId="10" w16cid:durableId="933712640">
    <w:abstractNumId w:val="3"/>
  </w:num>
  <w:num w:numId="11" w16cid:durableId="1021277376">
    <w:abstractNumId w:val="29"/>
  </w:num>
  <w:num w:numId="12" w16cid:durableId="549074878">
    <w:abstractNumId w:val="12"/>
  </w:num>
  <w:num w:numId="13" w16cid:durableId="1406538299">
    <w:abstractNumId w:val="25"/>
  </w:num>
  <w:num w:numId="14" w16cid:durableId="1961648423">
    <w:abstractNumId w:val="6"/>
  </w:num>
  <w:num w:numId="15" w16cid:durableId="1745495506">
    <w:abstractNumId w:val="16"/>
  </w:num>
  <w:num w:numId="16" w16cid:durableId="1690596669">
    <w:abstractNumId w:val="1"/>
  </w:num>
  <w:num w:numId="17" w16cid:durableId="545793668">
    <w:abstractNumId w:val="32"/>
  </w:num>
  <w:num w:numId="18" w16cid:durableId="1004628041">
    <w:abstractNumId w:val="10"/>
  </w:num>
  <w:num w:numId="19" w16cid:durableId="1081295921">
    <w:abstractNumId w:val="24"/>
  </w:num>
  <w:num w:numId="20" w16cid:durableId="1167094299">
    <w:abstractNumId w:val="0"/>
  </w:num>
  <w:num w:numId="21" w16cid:durableId="1410536849">
    <w:abstractNumId w:val="35"/>
  </w:num>
  <w:num w:numId="22" w16cid:durableId="1610772338">
    <w:abstractNumId w:val="15"/>
  </w:num>
  <w:num w:numId="23" w16cid:durableId="1824738104">
    <w:abstractNumId w:val="26"/>
  </w:num>
  <w:num w:numId="24" w16cid:durableId="371880314">
    <w:abstractNumId w:val="13"/>
  </w:num>
  <w:num w:numId="25" w16cid:durableId="1253008604">
    <w:abstractNumId w:val="20"/>
  </w:num>
  <w:num w:numId="26" w16cid:durableId="1332682515">
    <w:abstractNumId w:val="23"/>
  </w:num>
  <w:num w:numId="27" w16cid:durableId="1746221686">
    <w:abstractNumId w:val="19"/>
  </w:num>
  <w:num w:numId="28" w16cid:durableId="865868026">
    <w:abstractNumId w:val="34"/>
  </w:num>
  <w:num w:numId="29" w16cid:durableId="903565741">
    <w:abstractNumId w:val="11"/>
  </w:num>
  <w:num w:numId="30" w16cid:durableId="2103913139">
    <w:abstractNumId w:val="7"/>
  </w:num>
  <w:num w:numId="31" w16cid:durableId="875780325">
    <w:abstractNumId w:val="18"/>
  </w:num>
  <w:num w:numId="32" w16cid:durableId="137035938">
    <w:abstractNumId w:val="31"/>
  </w:num>
  <w:num w:numId="33" w16cid:durableId="60642014">
    <w:abstractNumId w:val="21"/>
  </w:num>
  <w:num w:numId="34" w16cid:durableId="1706900811">
    <w:abstractNumId w:val="2"/>
  </w:num>
  <w:num w:numId="35" w16cid:durableId="1318265663">
    <w:abstractNumId w:val="5"/>
  </w:num>
  <w:num w:numId="36" w16cid:durableId="1330717798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674C6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65F09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6918"/>
    <w:rsid w:val="00F46DDE"/>
    <w:rsid w:val="00F61F3F"/>
    <w:rsid w:val="00F655ED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</TotalTime>
  <Pages>2</Pages>
  <Words>520</Words>
  <Characters>2742</Characters>
  <Application>Microsoft Office Word</Application>
  <DocSecurity>0</DocSecurity>
  <Lines>91</Lines>
  <Paragraphs>8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49</cp:revision>
  <cp:lastPrinted>2015-10-26T22:35:00Z</cp:lastPrinted>
  <dcterms:created xsi:type="dcterms:W3CDTF">2020-10-21T07:02:00Z</dcterms:created>
  <dcterms:modified xsi:type="dcterms:W3CDTF">2023-12-04T07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4e1c692e623325c5c8093d2440a57445ab3e17a147c2fc2b3813b49ef67115</vt:lpwstr>
  </property>
</Properties>
</file>